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fa3768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4546894-d8ca-47d5-b823-89f124e727fb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d1382486-71e6-4c4d-9145-db9fe7d02b3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25:44Z</dcterms:created>
  <dcterms:modified xsi:type="dcterms:W3CDTF">2023-07-10T1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